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314/</w:t>
            </w:r>
            <w:r>
              <w:rPr>
                <w:rFonts w:hint="eastAsia" w:ascii="仿宋" w:hAnsi="仿宋" w:eastAsia="仿宋"/>
                <w:color w:val="000000"/>
              </w:rPr>
              <w:t>77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7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0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7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1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6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9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2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4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67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8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0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273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572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502/</w:t>
            </w:r>
            <w:r>
              <w:rPr>
                <w:rFonts w:hint="eastAsia" w:ascii="仿宋" w:hAnsi="仿宋" w:eastAsia="仿宋"/>
                <w:color w:val="000000"/>
              </w:rPr>
              <w:t>5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0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6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2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6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3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4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598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6566/</w:t>
            </w:r>
            <w:r>
              <w:rPr>
                <w:rFonts w:hint="eastAsia" w:ascii="仿宋" w:hAnsi="仿宋" w:eastAsia="仿宋"/>
                <w:color w:val="000000"/>
              </w:rPr>
              <w:t>75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8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08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9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9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1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4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86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2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6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9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11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1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034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563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375/</w:t>
            </w:r>
            <w:r>
              <w:rPr>
                <w:rFonts w:hint="eastAsia" w:ascii="仿宋" w:hAnsi="仿宋" w:eastAsia="仿宋"/>
                <w:color w:val="000000"/>
              </w:rPr>
              <w:t>72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9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12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54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1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88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6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4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04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5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7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76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752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039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156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547/</w:t>
            </w:r>
            <w:r>
              <w:rPr>
                <w:rFonts w:hint="eastAsia" w:ascii="仿宋" w:hAnsi="仿宋" w:eastAsia="仿宋"/>
                <w:color w:val="000000"/>
              </w:rPr>
              <w:t>6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3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36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2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74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12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46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71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8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813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225</w:t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9384BA4"/>
    <w:rsid w:val="5A0E426E"/>
    <w:rsid w:val="5AED101B"/>
    <w:rsid w:val="5B775639"/>
    <w:rsid w:val="5DD076F9"/>
    <w:rsid w:val="5FA8650B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4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5T15:18:00Z</dcterms:created>
  <dc:creator>Q</dc:creator>
  <cp:lastModifiedBy>eaglebu</cp:lastModifiedBy>
  <cp:lastPrinted>2020-02-15T15:16:00Z</cp:lastPrinted>
  <dcterms:modified xsi:type="dcterms:W3CDTF">2020-03-09T10:26:09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